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96676" w14:textId="77777777" w:rsidR="00513E94" w:rsidRDefault="00513E94" w:rsidP="00513E94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513E94">
        <w:rPr>
          <w:b/>
          <w:bCs/>
          <w:sz w:val="24"/>
          <w:szCs w:val="24"/>
        </w:rPr>
        <w:t>Dependent variables:</w:t>
      </w:r>
    </w:p>
    <w:p w14:paraId="625CD731" w14:textId="7EDB11DE" w:rsidR="00513E94" w:rsidRPr="00513E94" w:rsidRDefault="00513E94" w:rsidP="00513E94">
      <w:pPr>
        <w:pStyle w:val="ListParagraph"/>
        <w:ind w:left="426"/>
        <w:rPr>
          <w:b/>
          <w:bCs/>
          <w:sz w:val="24"/>
          <w:szCs w:val="24"/>
        </w:rPr>
      </w:pPr>
      <w:r w:rsidRPr="00513E94">
        <w:rPr>
          <w:sz w:val="24"/>
          <w:szCs w:val="24"/>
        </w:rPr>
        <w:t>Godspeed Questionnaire Results (15 subscales + 3 main scale) – Multivariate</w:t>
      </w:r>
    </w:p>
    <w:p w14:paraId="2D3B7A32" w14:textId="4494FFA7" w:rsidR="00513E94" w:rsidRDefault="00513E94" w:rsidP="00513E94">
      <w:pPr>
        <w:pStyle w:val="ListParagraph"/>
        <w:numPr>
          <w:ilvl w:val="0"/>
          <w:numId w:val="1"/>
        </w:numPr>
        <w:ind w:left="426"/>
        <w:rPr>
          <w:b/>
          <w:bCs/>
          <w:sz w:val="24"/>
          <w:szCs w:val="24"/>
        </w:rPr>
      </w:pPr>
      <w:r w:rsidRPr="00513E94">
        <w:rPr>
          <w:b/>
          <w:bCs/>
          <w:sz w:val="24"/>
          <w:szCs w:val="24"/>
        </w:rPr>
        <w:t>Independent variables:</w:t>
      </w:r>
    </w:p>
    <w:p w14:paraId="23207366" w14:textId="0F5B7475" w:rsidR="00513E94" w:rsidRDefault="00513E94" w:rsidP="00513E94">
      <w:pPr>
        <w:pStyle w:val="ListParagraph"/>
        <w:numPr>
          <w:ilvl w:val="1"/>
          <w:numId w:val="1"/>
        </w:numPr>
        <w:ind w:left="709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ithin Subject:</w:t>
      </w:r>
    </w:p>
    <w:p w14:paraId="428F6081" w14:textId="3BDCD636" w:rsidR="00513E94" w:rsidRDefault="00513E94" w:rsidP="00513E9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rror situations – 3 levels</w:t>
      </w:r>
    </w:p>
    <w:p w14:paraId="3F8C98F0" w14:textId="210AF16E" w:rsidR="00513E94" w:rsidRDefault="00513E94" w:rsidP="00513E9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obot reactions – 7 levels (with missing value)</w:t>
      </w:r>
    </w:p>
    <w:p w14:paraId="40EBD72C" w14:textId="3150E1E2" w:rsidR="00513E94" w:rsidRDefault="00513E94" w:rsidP="00513E94">
      <w:pPr>
        <w:pStyle w:val="ListParagraph"/>
        <w:numPr>
          <w:ilvl w:val="1"/>
          <w:numId w:val="1"/>
        </w:numPr>
        <w:ind w:left="709"/>
        <w:rPr>
          <w:b/>
          <w:bCs/>
          <w:sz w:val="24"/>
          <w:szCs w:val="24"/>
        </w:rPr>
      </w:pPr>
      <w:r w:rsidRPr="00513E94">
        <w:rPr>
          <w:b/>
          <w:bCs/>
          <w:sz w:val="24"/>
          <w:szCs w:val="24"/>
        </w:rPr>
        <w:t>Between Subject:</w:t>
      </w:r>
    </w:p>
    <w:p w14:paraId="06F65806" w14:textId="248A845C" w:rsidR="00513E94" w:rsidRDefault="00513E94" w:rsidP="00513E9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513E94">
        <w:rPr>
          <w:sz w:val="24"/>
          <w:szCs w:val="24"/>
        </w:rPr>
        <w:t>Gender</w:t>
      </w:r>
      <w:r>
        <w:rPr>
          <w:sz w:val="24"/>
          <w:szCs w:val="24"/>
        </w:rPr>
        <w:t xml:space="preserve"> – 2 levels</w:t>
      </w:r>
    </w:p>
    <w:p w14:paraId="71047876" w14:textId="02102F8B" w:rsidR="00513E94" w:rsidRDefault="00513E94" w:rsidP="00513E9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ge Group – 3 levels</w:t>
      </w:r>
    </w:p>
    <w:p w14:paraId="41FCA89C" w14:textId="38B2CC52" w:rsidR="00513E94" w:rsidRPr="00513E94" w:rsidRDefault="00513E94" w:rsidP="00513E9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FI – 5 scales – 2 levels</w:t>
      </w:r>
    </w:p>
    <w:p w14:paraId="57F65B7A" w14:textId="77777777" w:rsidR="00513E94" w:rsidRDefault="00513E94"/>
    <w:sectPr w:rsidR="00513E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D95"/>
    <w:multiLevelType w:val="hybridMultilevel"/>
    <w:tmpl w:val="C25CDD58"/>
    <w:lvl w:ilvl="0" w:tplc="1AE2AE1E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4A62580F"/>
    <w:multiLevelType w:val="hybridMultilevel"/>
    <w:tmpl w:val="E966B0B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8A379F"/>
    <w:multiLevelType w:val="hybridMultilevel"/>
    <w:tmpl w:val="CC267C40"/>
    <w:lvl w:ilvl="0" w:tplc="BFEEA66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50092D60"/>
    <w:multiLevelType w:val="hybridMultilevel"/>
    <w:tmpl w:val="94283556"/>
    <w:lvl w:ilvl="0" w:tplc="9AC2731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QxNbMwMTQ0sTRQ0lEKTi0uzszPAykwrAUAT0PrJiwAAAA="/>
  </w:docVars>
  <w:rsids>
    <w:rsidRoot w:val="00513E94"/>
    <w:rsid w:val="00456858"/>
    <w:rsid w:val="00513E94"/>
    <w:rsid w:val="005E0843"/>
    <w:rsid w:val="0090530B"/>
    <w:rsid w:val="00EF1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1549B0"/>
  <w15:chartTrackingRefBased/>
  <w15:docId w15:val="{E4A95CD7-CB18-49A6-B0EC-B76A063C8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E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44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o Cahya (Student)</dc:creator>
  <cp:keywords/>
  <dc:description/>
  <cp:lastModifiedBy>Dito Cahya (Student)</cp:lastModifiedBy>
  <cp:revision>1</cp:revision>
  <dcterms:created xsi:type="dcterms:W3CDTF">2021-06-02T09:57:00Z</dcterms:created>
  <dcterms:modified xsi:type="dcterms:W3CDTF">2021-06-02T10:52:00Z</dcterms:modified>
</cp:coreProperties>
</file>